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9B4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D9E2F3" w:themeFill="accent5" w:themeFillTint="33"/>
            <w:vAlign w:val="center"/>
          </w:tcPr>
          <w:p w14:paraId="533675BB" w14:textId="49581FD1" w:rsidR="00F717B0" w:rsidRPr="00AD0EE0" w:rsidRDefault="00AD0EE0" w:rsidP="00CD6811">
            <w:pPr>
              <w:jc w:val="center"/>
              <w:cnfStyle w:val="000000100000" w:firstRow="0" w:lastRow="0" w:firstColumn="0" w:lastColumn="0" w:oddVBand="0" w:evenVBand="0" w:oddHBand="1" w:evenHBand="0" w:firstRowFirstColumn="0" w:firstRowLastColumn="0" w:lastRowFirstColumn="0" w:lastRowLastColumn="0"/>
              <w:rPr>
                <w:bCs/>
              </w:rPr>
            </w:pPr>
            <w:r>
              <w:rPr>
                <w:bCs/>
              </w:rPr>
              <w:t>yes</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rsidRPr="009B47F8" w14:paraId="720B2593" w14:textId="77777777" w:rsidTr="009B47F8">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650CA1" w:rsidRDefault="00FC0FE9" w:rsidP="000C56B4">
            <w:pPr>
              <w:jc w:val="center"/>
              <w:cnfStyle w:val="000000000000" w:firstRow="0" w:lastRow="0" w:firstColumn="0" w:lastColumn="0" w:oddVBand="0" w:evenVBand="0" w:oddHBand="0" w:evenHBand="0" w:firstRowFirstColumn="0" w:firstRowLastColumn="0" w:lastRowFirstColumn="0" w:lastRowLastColumn="0"/>
            </w:pPr>
            <w:r w:rsidRPr="00650CA1">
              <w:t>Harry</w:t>
            </w:r>
          </w:p>
        </w:tc>
        <w:tc>
          <w:tcPr>
            <w:tcW w:w="1100" w:type="dxa"/>
            <w:shd w:val="clear" w:color="auto" w:fill="auto"/>
            <w:vAlign w:val="center"/>
          </w:tcPr>
          <w:p w14:paraId="2238A47D" w14:textId="45643E6E" w:rsidR="00FC0FE9" w:rsidRPr="00650CA1" w:rsidRDefault="00124507" w:rsidP="00650CA1">
            <w:pPr>
              <w:jc w:val="center"/>
              <w:cnfStyle w:val="000000000000" w:firstRow="0" w:lastRow="0" w:firstColumn="0" w:lastColumn="0" w:oddVBand="0" w:evenVBand="0" w:oddHBand="0" w:evenHBand="0" w:firstRowFirstColumn="0" w:firstRowLastColumn="0" w:lastRowFirstColumn="0" w:lastRowLastColumn="0"/>
              <w:rPr>
                <w:highlight w:val="yellow"/>
              </w:rPr>
            </w:pPr>
            <w:r>
              <w:t>yes</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2A7220B6" w:rsidR="00A65793" w:rsidRPr="009424B5" w:rsidRDefault="008013E5"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52F5F54C" w:rsidR="00A65793" w:rsidRPr="009424B5" w:rsidRDefault="00522C68"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0A3DCD9F" w14:textId="1DD26750" w:rsidR="00536767" w:rsidRDefault="004B744B"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t>
            </w:r>
            <w:r w:rsidRPr="009B47F8">
              <w:rPr>
                <w:b/>
                <w:highlight w:val="yellow"/>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D33429">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336AEC68" w:rsidR="00B55ACB" w:rsidRPr="00D33429" w:rsidRDefault="00D33429"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auto"/>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27FC1704"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p w14:paraId="14C23693" w14:textId="5C7291DC" w:rsidR="00D33429" w:rsidRPr="00D33429" w:rsidRDefault="00EC6124"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sidRPr="009B47F8">
              <w:rPr>
                <w:b/>
                <w:highlight w:val="yellow"/>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3BAF4E8D" w:rsidR="00E92858" w:rsidRDefault="00CA7095" w:rsidP="00B55ACB">
            <w:pPr>
              <w:cnfStyle w:val="000000000000" w:firstRow="0" w:lastRow="0" w:firstColumn="0" w:lastColumn="0" w:oddVBand="0" w:evenVBand="0" w:oddHBand="0" w:evenHBand="0" w:firstRowFirstColumn="0" w:firstRowLastColumn="0" w:lastRowFirstColumn="0" w:lastRowLastColumn="0"/>
              <w:rPr>
                <w:b/>
              </w:rPr>
            </w:pPr>
            <w:r w:rsidRPr="00D73ED1">
              <w:t>(</w:t>
            </w:r>
            <w:r>
              <w:t>complete</w:t>
            </w:r>
            <w:r w:rsidRPr="00D73ED1">
              <w:t>)</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5E381510" w:rsidR="00B55ACB" w:rsidRDefault="00E0528A"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00FDEB2E" w:rsidR="00A65793" w:rsidRPr="00E0528A" w:rsidRDefault="00E0528A" w:rsidP="00B55ACB">
            <w:pPr>
              <w:cnfStyle w:val="000000000000" w:firstRow="0" w:lastRow="0" w:firstColumn="0" w:lastColumn="0" w:oddVBand="0" w:evenVBand="0" w:oddHBand="0" w:evenHBand="0" w:firstRowFirstColumn="0" w:firstRowLastColumn="0" w:lastRowFirstColumn="0" w:lastRowLastColumn="0"/>
              <w:rPr>
                <w:b/>
              </w:rPr>
            </w:pPr>
            <w:r w:rsidRPr="009B47F8">
              <w:rPr>
                <w:b/>
                <w:highlight w:val="yellow"/>
              </w:rPr>
              <w:t>(waiting</w:t>
            </w:r>
            <w:r>
              <w:rPr>
                <w:b/>
                <w:highlight w:val="yellow"/>
              </w:rPr>
              <w:t xml:space="preserve"> 50%</w:t>
            </w:r>
            <w:r w:rsidRPr="009B47F8">
              <w:rPr>
                <w:b/>
                <w:highlight w:val="yellow"/>
              </w:rPr>
              <w:t>)</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0D82951E" w:rsidR="00A65793" w:rsidRDefault="00C5494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lastRenderedPageBreak/>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lastRenderedPageBreak/>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lastRenderedPageBreak/>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C860D6">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2A3BAD41" w:rsidR="005E7D24" w:rsidRPr="00C860D6" w:rsidRDefault="00C860D6" w:rsidP="00A76FFB">
            <w:pPr>
              <w:cnfStyle w:val="000000000000" w:firstRow="0" w:lastRow="0" w:firstColumn="0" w:lastColumn="0" w:oddVBand="0" w:evenVBand="0" w:oddHBand="0" w:evenHBand="0" w:firstRowFirstColumn="0" w:firstRowLastColumn="0" w:lastRowFirstColumn="0" w:lastRowLastColumn="0"/>
              <w:rPr>
                <w:b/>
              </w:rPr>
            </w:pPr>
            <w:r>
              <w:rPr>
                <w:b/>
              </w:rPr>
              <w:t>Paul</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auto"/>
          </w:tcPr>
          <w:p w14:paraId="1725D037" w14:textId="20B19311" w:rsidR="001F7D5C" w:rsidRDefault="001F7D5C" w:rsidP="00B55ACB">
            <w:pPr>
              <w:cnfStyle w:val="000000000000" w:firstRow="0" w:lastRow="0" w:firstColumn="0" w:lastColumn="0" w:oddVBand="0" w:evenVBand="0" w:oddHBand="0" w:evenHBand="0" w:firstRowFirstColumn="0" w:firstRowLastColumn="0" w:lastRowFirstColumn="0" w:lastRowLastColumn="0"/>
            </w:pPr>
            <w:r w:rsidRPr="009424B5">
              <w:rPr>
                <w:b/>
              </w:rPr>
              <w:t>Project Implementation</w:t>
            </w:r>
            <w:r w:rsidRPr="009424B5">
              <w:t xml:space="preserve"> </w:t>
            </w:r>
          </w:p>
          <w:p w14:paraId="5763B8C8" w14:textId="77777777" w:rsidR="001F7D5C" w:rsidRDefault="001F7D5C" w:rsidP="00B55ACB">
            <w:pPr>
              <w:cnfStyle w:val="000000000000" w:firstRow="0" w:lastRow="0" w:firstColumn="0" w:lastColumn="0" w:oddVBand="0" w:evenVBand="0" w:oddHBand="0" w:evenHBand="0" w:firstRowFirstColumn="0" w:firstRowLastColumn="0" w:lastRowFirstColumn="0" w:lastRowLastColumn="0"/>
            </w:pPr>
          </w:p>
          <w:p w14:paraId="38718790" w14:textId="60651E86" w:rsidR="001232FE" w:rsidRDefault="00C5494C"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5C3C57EF" w14:textId="08A6C496" w:rsidR="00B55ACB" w:rsidRDefault="002A2109"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w:t>
            </w:r>
          </w:p>
          <w:p w14:paraId="00D0548F" w14:textId="77777777" w:rsidR="002A2109" w:rsidRDefault="002A2109" w:rsidP="00B55ACB">
            <w:pPr>
              <w:cnfStyle w:val="000000100000" w:firstRow="0" w:lastRow="0" w:firstColumn="0" w:lastColumn="0" w:oddVBand="0" w:evenVBand="0" w:oddHBand="1" w:evenHBand="0" w:firstRowFirstColumn="0" w:firstRowLastColumn="0" w:lastRowFirstColumn="0" w:lastRowLastColumn="0"/>
            </w:pPr>
          </w:p>
          <w:p w14:paraId="66A7FBE2" w14:textId="147F66C3" w:rsidR="00BC7924" w:rsidRPr="00BC7924" w:rsidRDefault="00C5494C" w:rsidP="00B55ACB">
            <w:pPr>
              <w:cnfStyle w:val="000000100000" w:firstRow="0" w:lastRow="0" w:firstColumn="0" w:lastColumn="0" w:oddVBand="0" w:evenVBand="0" w:oddHBand="1" w:evenHBand="0" w:firstRowFirstColumn="0" w:firstRowLastColumn="0" w:lastRowFirstColumn="0" w:lastRowLastColumn="0"/>
              <w:rPr>
                <w:b/>
              </w:rPr>
            </w:pPr>
            <w:r>
              <w:t>(complete)</w:t>
            </w:r>
            <w:bookmarkStart w:id="4" w:name="_GoBack"/>
            <w:bookmarkEnd w:id="4"/>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1322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183EB8EB" w:rsidR="00B55ACB" w:rsidRPr="0013222A" w:rsidRDefault="0013222A" w:rsidP="00B55ACB">
            <w:pPr>
              <w:cnfStyle w:val="000000100000" w:firstRow="0" w:lastRow="0" w:firstColumn="0" w:lastColumn="0" w:oddVBand="0" w:evenVBand="0" w:oddHBand="1" w:evenHBand="0" w:firstRowFirstColumn="0" w:firstRowLastColumn="0" w:lastRowFirstColumn="0" w:lastRowLastColumn="0"/>
              <w:rPr>
                <w:b/>
              </w:rPr>
            </w:pPr>
            <w:r>
              <w:rPr>
                <w:b/>
              </w:rPr>
              <w:t>John</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D9E2F3" w:themeFill="accent5" w:themeFillTint="33"/>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5A558A3F" w:rsidR="00B55ACB" w:rsidRPr="00D646BC" w:rsidRDefault="00D646BC"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C5494C"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654A136A" w:rsidR="00B55ACB" w:rsidRPr="00885725" w:rsidRDefault="00885725" w:rsidP="00885725">
            <w:pPr>
              <w:cnfStyle w:val="000000000000" w:firstRow="0" w:lastRow="0" w:firstColumn="0" w:lastColumn="0" w:oddVBand="0" w:evenVBand="0" w:oddHBand="0" w:evenHBand="0" w:firstRowFirstColumn="0" w:firstRowLastColumn="0" w:lastRowFirstColumn="0" w:lastRowLastColumn="0"/>
            </w:pPr>
            <w:r w:rsidRPr="00885725">
              <w:t>(complete)</w:t>
            </w: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Natushka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Devon Mersydale</w:t>
            </w:r>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yo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ncy Tooket</w:t>
            </w:r>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C5494C"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C5494C"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C5494C"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C5494C"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C5494C"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C5494C"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C5494C"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C5494C"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C5494C"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C5494C"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C5494C"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C5494C"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NK8FACzKtlk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24507"/>
    <w:rsid w:val="0013222A"/>
    <w:rsid w:val="00152E2E"/>
    <w:rsid w:val="001571B9"/>
    <w:rsid w:val="00161779"/>
    <w:rsid w:val="00161D3F"/>
    <w:rsid w:val="00182688"/>
    <w:rsid w:val="00190F5A"/>
    <w:rsid w:val="00196737"/>
    <w:rsid w:val="001E62CC"/>
    <w:rsid w:val="001F7D5C"/>
    <w:rsid w:val="002151B2"/>
    <w:rsid w:val="00221FA8"/>
    <w:rsid w:val="002247BB"/>
    <w:rsid w:val="002306A0"/>
    <w:rsid w:val="0023288B"/>
    <w:rsid w:val="002476B0"/>
    <w:rsid w:val="002544FD"/>
    <w:rsid w:val="00256CF4"/>
    <w:rsid w:val="00270995"/>
    <w:rsid w:val="0028106C"/>
    <w:rsid w:val="00295B87"/>
    <w:rsid w:val="0029766C"/>
    <w:rsid w:val="002A2109"/>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B744B"/>
    <w:rsid w:val="004C6EF0"/>
    <w:rsid w:val="004D1435"/>
    <w:rsid w:val="004D231D"/>
    <w:rsid w:val="004D6B8F"/>
    <w:rsid w:val="004E012C"/>
    <w:rsid w:val="004E0FD4"/>
    <w:rsid w:val="004F1708"/>
    <w:rsid w:val="005024CB"/>
    <w:rsid w:val="00522C68"/>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0CA1"/>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013E5"/>
    <w:rsid w:val="008206F2"/>
    <w:rsid w:val="00825943"/>
    <w:rsid w:val="008310CC"/>
    <w:rsid w:val="00837AA2"/>
    <w:rsid w:val="00840551"/>
    <w:rsid w:val="008427CC"/>
    <w:rsid w:val="0085168A"/>
    <w:rsid w:val="00852225"/>
    <w:rsid w:val="00870EDF"/>
    <w:rsid w:val="0087110F"/>
    <w:rsid w:val="00873E58"/>
    <w:rsid w:val="0088193E"/>
    <w:rsid w:val="00885725"/>
    <w:rsid w:val="008B50EB"/>
    <w:rsid w:val="008C0BAE"/>
    <w:rsid w:val="008D1EDB"/>
    <w:rsid w:val="008D4911"/>
    <w:rsid w:val="008E5A33"/>
    <w:rsid w:val="008E6B1C"/>
    <w:rsid w:val="009004FD"/>
    <w:rsid w:val="0091424C"/>
    <w:rsid w:val="00926AA4"/>
    <w:rsid w:val="009424B5"/>
    <w:rsid w:val="0095701E"/>
    <w:rsid w:val="00981B62"/>
    <w:rsid w:val="009A234E"/>
    <w:rsid w:val="009B47F8"/>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0EE0"/>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5494C"/>
    <w:rsid w:val="00C616BF"/>
    <w:rsid w:val="00C70166"/>
    <w:rsid w:val="00C72FC7"/>
    <w:rsid w:val="00C850EF"/>
    <w:rsid w:val="00C860D6"/>
    <w:rsid w:val="00C97C4C"/>
    <w:rsid w:val="00CA7095"/>
    <w:rsid w:val="00CD6811"/>
    <w:rsid w:val="00CE518A"/>
    <w:rsid w:val="00D10716"/>
    <w:rsid w:val="00D23684"/>
    <w:rsid w:val="00D33429"/>
    <w:rsid w:val="00D40ECC"/>
    <w:rsid w:val="00D4116E"/>
    <w:rsid w:val="00D41C7F"/>
    <w:rsid w:val="00D60308"/>
    <w:rsid w:val="00D646BC"/>
    <w:rsid w:val="00D648F8"/>
    <w:rsid w:val="00D73ED1"/>
    <w:rsid w:val="00D81867"/>
    <w:rsid w:val="00D83AD4"/>
    <w:rsid w:val="00D87820"/>
    <w:rsid w:val="00D9432C"/>
    <w:rsid w:val="00DA0D50"/>
    <w:rsid w:val="00DA6BD8"/>
    <w:rsid w:val="00DB3886"/>
    <w:rsid w:val="00DC35C0"/>
    <w:rsid w:val="00DD0F6D"/>
    <w:rsid w:val="00DD4DCE"/>
    <w:rsid w:val="00E0528A"/>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C6124"/>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EFEE1-7C17-4513-9999-E12156440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0</Pages>
  <Words>2584</Words>
  <Characters>1473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43</cp:revision>
  <dcterms:created xsi:type="dcterms:W3CDTF">2019-05-29T07:07:00Z</dcterms:created>
  <dcterms:modified xsi:type="dcterms:W3CDTF">2019-06-07T12:22:00Z</dcterms:modified>
</cp:coreProperties>
</file>